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hi kam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h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m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8 Quassey Avenue, Lake Bluff, IL, USA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anhtuyetnh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3240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ngst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unt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